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6BF5B" w14:textId="77777777" w:rsidR="00B709CC" w:rsidRPr="00BA421A" w:rsidRDefault="00E418F1" w:rsidP="003415EE">
      <w:pPr>
        <w:bidi w:val="0"/>
        <w:spacing w:before="120" w:after="240" w:line="240" w:lineRule="auto"/>
        <w:rPr>
          <w:rFonts w:ascii="Times New Roman" w:hAnsi="Times New Roman" w:cs="Times New Roman"/>
          <w:sz w:val="28"/>
          <w:szCs w:val="28"/>
        </w:rPr>
      </w:pPr>
      <w:r w:rsidRPr="00BA421A">
        <w:rPr>
          <w:rFonts w:ascii="Times New Roman" w:hAnsi="Times New Roman" w:cs="Times New Roman"/>
          <w:sz w:val="28"/>
          <w:szCs w:val="28"/>
        </w:rPr>
        <w:t xml:space="preserve">Analysis </w:t>
      </w:r>
      <w:r w:rsidR="002C639A">
        <w:rPr>
          <w:rFonts w:ascii="Times New Roman" w:hAnsi="Times New Roman" w:cs="Times New Roman"/>
          <w:sz w:val="28"/>
          <w:szCs w:val="28"/>
        </w:rPr>
        <w:t>Q</w:t>
      </w:r>
      <w:r w:rsidRPr="00BA421A">
        <w:rPr>
          <w:rFonts w:ascii="Times New Roman" w:hAnsi="Times New Roman" w:cs="Times New Roman"/>
          <w:sz w:val="28"/>
          <w:szCs w:val="28"/>
        </w:rPr>
        <w:t xml:space="preserve">1 of </w:t>
      </w:r>
      <w:r w:rsidR="002C639A">
        <w:rPr>
          <w:rFonts w:ascii="Times New Roman" w:hAnsi="Times New Roman" w:cs="Times New Roman"/>
          <w:sz w:val="28"/>
          <w:szCs w:val="28"/>
        </w:rPr>
        <w:t>KAGGLE</w:t>
      </w:r>
      <w:r w:rsidRPr="00BA421A">
        <w:rPr>
          <w:rFonts w:ascii="Times New Roman" w:hAnsi="Times New Roman" w:cs="Times New Roman"/>
          <w:sz w:val="28"/>
          <w:szCs w:val="28"/>
        </w:rPr>
        <w:t xml:space="preserve"> project</w:t>
      </w:r>
    </w:p>
    <w:p w14:paraId="0D7E9270" w14:textId="77777777" w:rsidR="00E418F1" w:rsidRDefault="00E418F1" w:rsidP="003415EE">
      <w:pPr>
        <w:bidi w:val="0"/>
        <w:spacing w:before="120" w:after="240" w:line="240" w:lineRule="auto"/>
        <w:rPr>
          <w:rFonts w:ascii="Times New Roman" w:hAnsi="Times New Roman" w:cs="Times New Roman"/>
          <w:sz w:val="28"/>
          <w:szCs w:val="28"/>
        </w:rPr>
      </w:pPr>
    </w:p>
    <w:p w14:paraId="18D7EFEF" w14:textId="002D581E" w:rsidR="00950E09" w:rsidRPr="00BA421A" w:rsidRDefault="00950E09" w:rsidP="00950E09">
      <w:pPr>
        <w:bidi w:val="0"/>
        <w:spacing w:before="120" w:after="240" w:line="240" w:lineRule="auto"/>
        <w:rPr>
          <w:rFonts w:ascii="Times New Roman" w:hAnsi="Times New Roman" w:cs="Times New Roman"/>
          <w:sz w:val="28"/>
          <w:szCs w:val="28"/>
        </w:rPr>
        <w:sectPr w:rsidR="00950E09" w:rsidRPr="00BA421A" w:rsidSect="00993F21">
          <w:pgSz w:w="11906" w:h="16838"/>
          <w:pgMar w:top="1440" w:right="1440" w:bottom="1440" w:left="1440" w:header="708" w:footer="708" w:gutter="0"/>
          <w:cols w:space="708"/>
          <w:bidi/>
          <w:rtlGutter/>
          <w:docGrid w:linePitch="360"/>
        </w:sectPr>
      </w:pPr>
      <w:r>
        <w:rPr>
          <w:rFonts w:ascii="Times New Roman" w:hAnsi="Times New Roman" w:cs="Times New Roman"/>
          <w:sz w:val="28"/>
          <w:szCs w:val="28"/>
        </w:rPr>
        <w:t xml:space="preserve">Jodi Pafford, Tori </w:t>
      </w:r>
      <w:proofErr w:type="spellStart"/>
      <w:r>
        <w:rPr>
          <w:rFonts w:ascii="Times New Roman" w:hAnsi="Times New Roman" w:cs="Times New Roman"/>
          <w:sz w:val="28"/>
          <w:szCs w:val="28"/>
        </w:rPr>
        <w:t>Wheelis</w:t>
      </w:r>
      <w:proofErr w:type="spellEnd"/>
      <w:r>
        <w:rPr>
          <w:rFonts w:ascii="Times New Roman" w:hAnsi="Times New Roman" w:cs="Times New Roman"/>
          <w:sz w:val="28"/>
          <w:szCs w:val="28"/>
        </w:rPr>
        <w:t xml:space="preserve">, Sara </w:t>
      </w:r>
      <w:proofErr w:type="spellStart"/>
      <w:r>
        <w:rPr>
          <w:rFonts w:ascii="Times New Roman" w:hAnsi="Times New Roman" w:cs="Times New Roman"/>
          <w:sz w:val="28"/>
          <w:szCs w:val="28"/>
        </w:rPr>
        <w:t>Zaheri</w:t>
      </w:r>
      <w:proofErr w:type="spellEnd"/>
    </w:p>
    <w:p w14:paraId="2F1C708D" w14:textId="77777777" w:rsidR="00994FD2" w:rsidRDefault="00994FD2" w:rsidP="003415EE">
      <w:pPr>
        <w:bidi w:val="0"/>
        <w:spacing w:before="120" w:after="240" w:line="240" w:lineRule="auto"/>
        <w:rPr>
          <w:rFonts w:asciiTheme="majorBidi" w:hAnsiTheme="majorBidi" w:cstheme="majorBidi"/>
          <w:sz w:val="24"/>
          <w:szCs w:val="24"/>
        </w:rPr>
      </w:pPr>
      <w:r w:rsidRPr="00C66358">
        <w:rPr>
          <w:rFonts w:asciiTheme="majorBidi" w:hAnsiTheme="majorBidi" w:cstheme="majorBidi"/>
          <w:b/>
          <w:sz w:val="24"/>
          <w:szCs w:val="24"/>
        </w:rPr>
        <w:lastRenderedPageBreak/>
        <w:t>Introduction</w:t>
      </w:r>
    </w:p>
    <w:p w14:paraId="7116AB0F" w14:textId="77777777" w:rsidR="00994FD2" w:rsidRDefault="00994FD2" w:rsidP="003415EE">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This is where the introduction will go.  We will add some sort of overview of our purpose and the outcome desired.</w:t>
      </w:r>
    </w:p>
    <w:p w14:paraId="0DAD567D" w14:textId="77777777" w:rsidR="00994FD2" w:rsidRDefault="00994FD2" w:rsidP="003415EE">
      <w:pPr>
        <w:bidi w:val="0"/>
        <w:spacing w:before="120" w:after="240" w:line="240" w:lineRule="auto"/>
        <w:rPr>
          <w:rFonts w:asciiTheme="majorBidi" w:hAnsiTheme="majorBidi" w:cstheme="majorBidi"/>
          <w:sz w:val="24"/>
          <w:szCs w:val="24"/>
        </w:rPr>
      </w:pPr>
    </w:p>
    <w:p w14:paraId="4DDBAC96"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Data Description</w:t>
      </w:r>
    </w:p>
    <w:p w14:paraId="7F78D2A7" w14:textId="77777777" w:rsidR="00994FD2" w:rsidRDefault="00994FD2" w:rsidP="003415EE">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This is where the data description will go.  (Where did the data come </w:t>
      </w:r>
      <w:proofErr w:type="gramStart"/>
      <w:r>
        <w:rPr>
          <w:rFonts w:asciiTheme="majorBidi" w:hAnsiTheme="majorBidi" w:cstheme="majorBidi"/>
          <w:sz w:val="24"/>
          <w:szCs w:val="24"/>
        </w:rPr>
        <w:t>from?,</w:t>
      </w:r>
      <w:proofErr w:type="gramEnd"/>
      <w:r>
        <w:rPr>
          <w:rFonts w:asciiTheme="majorBidi" w:hAnsiTheme="majorBidi" w:cstheme="majorBidi"/>
          <w:sz w:val="24"/>
          <w:szCs w:val="24"/>
        </w:rPr>
        <w:t xml:space="preserve"> How big is it?, How many observations?, Where can we find out more?, What are the specific variables that we need to know with respect to your analysis?)</w:t>
      </w:r>
    </w:p>
    <w:p w14:paraId="59363A8A" w14:textId="77777777" w:rsidR="00994FD2" w:rsidRDefault="00994FD2" w:rsidP="003415EE">
      <w:pPr>
        <w:bidi w:val="0"/>
        <w:spacing w:before="120" w:after="240" w:line="240" w:lineRule="auto"/>
        <w:rPr>
          <w:rFonts w:asciiTheme="majorBidi" w:hAnsiTheme="majorBidi" w:cstheme="majorBidi"/>
          <w:sz w:val="24"/>
          <w:szCs w:val="24"/>
        </w:rPr>
      </w:pPr>
    </w:p>
    <w:p w14:paraId="1070B34D" w14:textId="77777777" w:rsidR="00994FD2" w:rsidRPr="00C66358" w:rsidRDefault="00994FD2" w:rsidP="003415EE">
      <w:pPr>
        <w:bidi w:val="0"/>
        <w:spacing w:before="120" w:after="240" w:line="240" w:lineRule="auto"/>
        <w:rPr>
          <w:rFonts w:asciiTheme="majorBidi" w:hAnsiTheme="majorBidi" w:cstheme="majorBidi"/>
          <w:sz w:val="28"/>
          <w:szCs w:val="24"/>
        </w:rPr>
      </w:pPr>
      <w:r w:rsidRPr="00C66358">
        <w:rPr>
          <w:rFonts w:asciiTheme="majorBidi" w:hAnsiTheme="majorBidi" w:cstheme="majorBidi"/>
          <w:sz w:val="28"/>
          <w:szCs w:val="24"/>
        </w:rPr>
        <w:t>Analysis Question 1:</w:t>
      </w:r>
    </w:p>
    <w:p w14:paraId="4E9B4B6B"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Restatement of Problem</w:t>
      </w:r>
    </w:p>
    <w:p w14:paraId="36A9156C" w14:textId="77777777" w:rsidR="00994FD2" w:rsidRDefault="00994FD2" w:rsidP="003415EE">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This is where we will restate the problem in question 1.</w:t>
      </w:r>
    </w:p>
    <w:p w14:paraId="0FA7AA00" w14:textId="77777777" w:rsidR="00994FD2" w:rsidRDefault="00994FD2" w:rsidP="003415EE">
      <w:pPr>
        <w:bidi w:val="0"/>
        <w:spacing w:before="120" w:after="240" w:line="240" w:lineRule="auto"/>
        <w:rPr>
          <w:rFonts w:asciiTheme="majorBidi" w:hAnsiTheme="majorBidi" w:cstheme="majorBidi"/>
          <w:sz w:val="24"/>
          <w:szCs w:val="24"/>
        </w:rPr>
      </w:pPr>
    </w:p>
    <w:p w14:paraId="2E318CB4"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Build and Fit the Model</w:t>
      </w:r>
    </w:p>
    <w:p w14:paraId="3DEFB2E7" w14:textId="5FA1AAC9" w:rsidR="00994FD2" w:rsidRDefault="00950E09" w:rsidP="003415EE">
      <w:pPr>
        <w:bidi w:val="0"/>
        <w:spacing w:before="120" w:after="240" w:line="240" w:lineRule="auto"/>
        <w:rPr>
          <w:rFonts w:asciiTheme="majorBidi" w:hAnsiTheme="majorBidi" w:cstheme="majorBidi"/>
          <w:sz w:val="24"/>
          <w:szCs w:val="24"/>
        </w:rPr>
      </w:pPr>
      <w:proofErr w:type="gramStart"/>
      <w:r>
        <w:rPr>
          <w:rFonts w:asciiTheme="majorBidi" w:hAnsiTheme="majorBidi" w:cstheme="majorBidi"/>
          <w:sz w:val="24"/>
          <w:szCs w:val="24"/>
        </w:rPr>
        <w:t>In order to</w:t>
      </w:r>
      <w:proofErr w:type="gramEnd"/>
      <w:r>
        <w:rPr>
          <w:rFonts w:asciiTheme="majorBidi" w:hAnsiTheme="majorBidi" w:cstheme="majorBidi"/>
          <w:sz w:val="24"/>
          <w:szCs w:val="24"/>
        </w:rPr>
        <w:t xml:space="preserve"> fit the model, we tried 2 variations of 4 different data sets:</w:t>
      </w:r>
    </w:p>
    <w:p w14:paraId="5821BB28" w14:textId="68EA3EAA" w:rsidR="00950E09" w:rsidRDefault="00950E09" w:rsidP="00950E09">
      <w:pPr>
        <w:pStyle w:val="ListParagraph"/>
        <w:numPr>
          <w:ilvl w:val="0"/>
          <w:numId w:val="2"/>
        </w:num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Model 1: No transformation, no outliers, and no interactions</w:t>
      </w:r>
    </w:p>
    <w:p w14:paraId="7D72F192" w14:textId="6E8B58E3" w:rsidR="00950E09" w:rsidRDefault="00950E09" w:rsidP="00950E09">
      <w:pPr>
        <w:pStyle w:val="ListParagraph"/>
        <w:numPr>
          <w:ilvl w:val="0"/>
          <w:numId w:val="2"/>
        </w:num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Model 2: Log-Linear transformation model taking the log of </w:t>
      </w:r>
      <w:proofErr w:type="spellStart"/>
      <w:r>
        <w:rPr>
          <w:rFonts w:asciiTheme="majorBidi" w:hAnsiTheme="majorBidi" w:cstheme="majorBidi"/>
          <w:sz w:val="24"/>
          <w:szCs w:val="24"/>
        </w:rPr>
        <w:t>SalePrice</w:t>
      </w:r>
      <w:proofErr w:type="spellEnd"/>
      <w:r>
        <w:rPr>
          <w:rFonts w:asciiTheme="majorBidi" w:hAnsiTheme="majorBidi" w:cstheme="majorBidi"/>
          <w:sz w:val="24"/>
          <w:szCs w:val="24"/>
        </w:rPr>
        <w:t xml:space="preserve"> only, no outliers, and no interactions</w:t>
      </w:r>
    </w:p>
    <w:p w14:paraId="72DDF1E0" w14:textId="250626F4" w:rsidR="00950E09" w:rsidRDefault="00950E09" w:rsidP="00950E09">
      <w:pPr>
        <w:pStyle w:val="ListParagraph"/>
        <w:numPr>
          <w:ilvl w:val="0"/>
          <w:numId w:val="2"/>
        </w:num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Model 3: Linear-Log transformation, taking the log of </w:t>
      </w:r>
      <w:proofErr w:type="spellStart"/>
      <w:r>
        <w:rPr>
          <w:rFonts w:asciiTheme="majorBidi" w:hAnsiTheme="majorBidi" w:cstheme="majorBidi"/>
          <w:sz w:val="24"/>
          <w:szCs w:val="24"/>
        </w:rPr>
        <w:t>GrLIvARea</w:t>
      </w:r>
      <w:proofErr w:type="spellEnd"/>
      <w:r>
        <w:rPr>
          <w:rFonts w:asciiTheme="majorBidi" w:hAnsiTheme="majorBidi" w:cstheme="majorBidi"/>
          <w:sz w:val="24"/>
          <w:szCs w:val="24"/>
        </w:rPr>
        <w:t xml:space="preserve"> only, no outliers, and no interactions</w:t>
      </w:r>
    </w:p>
    <w:p w14:paraId="781129B7" w14:textId="10BD01DB" w:rsidR="00950E09" w:rsidRDefault="00950E09" w:rsidP="00950E09">
      <w:pPr>
        <w:pStyle w:val="ListParagraph"/>
        <w:numPr>
          <w:ilvl w:val="0"/>
          <w:numId w:val="2"/>
        </w:num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Model 4: Log-Log model, taking the log of </w:t>
      </w:r>
      <w:proofErr w:type="spellStart"/>
      <w:r>
        <w:rPr>
          <w:rFonts w:asciiTheme="majorBidi" w:hAnsiTheme="majorBidi" w:cstheme="majorBidi"/>
          <w:sz w:val="24"/>
          <w:szCs w:val="24"/>
        </w:rPr>
        <w:t>SalePrice</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GrLIvArea</w:t>
      </w:r>
      <w:proofErr w:type="spellEnd"/>
      <w:r>
        <w:rPr>
          <w:rFonts w:asciiTheme="majorBidi" w:hAnsiTheme="majorBidi" w:cstheme="majorBidi"/>
          <w:sz w:val="24"/>
          <w:szCs w:val="24"/>
        </w:rPr>
        <w:t>, no outliers, no interactions</w:t>
      </w:r>
    </w:p>
    <w:p w14:paraId="3DFCEACD" w14:textId="738BDF87" w:rsidR="00950E09" w:rsidRPr="00950E09" w:rsidRDefault="00950E09" w:rsidP="00950E09">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In doing so, we noticed that there appear to be some outliers with the data.  </w:t>
      </w:r>
      <w:proofErr w:type="gramStart"/>
      <w:r>
        <w:rPr>
          <w:rFonts w:asciiTheme="majorBidi" w:hAnsiTheme="majorBidi" w:cstheme="majorBidi"/>
          <w:sz w:val="24"/>
          <w:szCs w:val="24"/>
        </w:rPr>
        <w:t>Therefore</w:t>
      </w:r>
      <w:proofErr w:type="gramEnd"/>
      <w:r>
        <w:rPr>
          <w:rFonts w:asciiTheme="majorBidi" w:hAnsiTheme="majorBidi" w:cstheme="majorBidi"/>
          <w:sz w:val="24"/>
          <w:szCs w:val="24"/>
        </w:rPr>
        <w:t xml:space="preserve"> </w:t>
      </w:r>
      <w:r w:rsidR="00C66358">
        <w:rPr>
          <w:rFonts w:asciiTheme="majorBidi" w:hAnsiTheme="majorBidi" w:cstheme="majorBidi"/>
          <w:sz w:val="24"/>
          <w:szCs w:val="24"/>
        </w:rPr>
        <w:t xml:space="preserve">an analysis was done to evaluate the log-log plot for outliers.  There were two outliers </w:t>
      </w:r>
      <w:proofErr w:type="gramStart"/>
      <w:r w:rsidR="00C66358">
        <w:rPr>
          <w:rFonts w:asciiTheme="majorBidi" w:hAnsiTheme="majorBidi" w:cstheme="majorBidi"/>
          <w:sz w:val="24"/>
          <w:szCs w:val="24"/>
        </w:rPr>
        <w:t>found  that</w:t>
      </w:r>
      <w:proofErr w:type="gramEnd"/>
      <w:r w:rsidR="00C66358">
        <w:rPr>
          <w:rFonts w:asciiTheme="majorBidi" w:hAnsiTheme="majorBidi" w:cstheme="majorBidi"/>
          <w:sz w:val="24"/>
          <w:szCs w:val="24"/>
        </w:rPr>
        <w:t xml:space="preserve"> had a studentized residual higher than |5|.  These data were </w:t>
      </w:r>
      <w:proofErr w:type="gramStart"/>
      <w:r w:rsidR="00C66358">
        <w:rPr>
          <w:rFonts w:asciiTheme="majorBidi" w:hAnsiTheme="majorBidi" w:cstheme="majorBidi"/>
          <w:sz w:val="24"/>
          <w:szCs w:val="24"/>
        </w:rPr>
        <w:t>removed</w:t>
      </w:r>
      <w:proofErr w:type="gramEnd"/>
      <w:r w:rsidR="00C66358">
        <w:rPr>
          <w:rFonts w:asciiTheme="majorBidi" w:hAnsiTheme="majorBidi" w:cstheme="majorBidi"/>
          <w:sz w:val="24"/>
          <w:szCs w:val="24"/>
        </w:rPr>
        <w:t xml:space="preserve"> and the top two models were run again (No Transformation model and Log-Log model).</w:t>
      </w:r>
    </w:p>
    <w:p w14:paraId="40128338" w14:textId="64B65064" w:rsidR="00C66358" w:rsidRDefault="00C66358" w:rsidP="003415EE">
      <w:pPr>
        <w:bidi w:val="0"/>
        <w:spacing w:before="120" w:after="240" w:line="240" w:lineRule="auto"/>
        <w:rPr>
          <w:rFonts w:asciiTheme="majorBidi" w:hAnsiTheme="majorBidi" w:cstheme="majorBidi"/>
          <w:color w:val="FF0000"/>
          <w:sz w:val="24"/>
          <w:szCs w:val="24"/>
        </w:rPr>
      </w:pPr>
      <w:r>
        <w:rPr>
          <w:rFonts w:asciiTheme="majorBidi" w:hAnsiTheme="majorBidi" w:cstheme="majorBidi"/>
          <w:color w:val="FF0000"/>
          <w:sz w:val="24"/>
          <w:szCs w:val="24"/>
        </w:rPr>
        <w:t>Things to include per assignment paper:</w:t>
      </w:r>
    </w:p>
    <w:p w14:paraId="2FAF15C5" w14:textId="580B2EE2" w:rsidR="00994FD2" w:rsidRPr="00C66358" w:rsidRDefault="00994FD2" w:rsidP="00C66358">
      <w:pPr>
        <w:bidi w:val="0"/>
        <w:spacing w:before="120" w:after="240" w:line="240" w:lineRule="auto"/>
        <w:rPr>
          <w:rFonts w:asciiTheme="majorBidi" w:hAnsiTheme="majorBidi" w:cstheme="majorBidi"/>
          <w:color w:val="FF0000"/>
          <w:sz w:val="24"/>
          <w:szCs w:val="24"/>
        </w:rPr>
      </w:pPr>
      <w:r w:rsidRPr="00C66358">
        <w:rPr>
          <w:rFonts w:asciiTheme="majorBidi" w:hAnsiTheme="majorBidi" w:cstheme="majorBidi"/>
          <w:color w:val="FF0000"/>
          <w:sz w:val="24"/>
          <w:szCs w:val="24"/>
        </w:rPr>
        <w:t>Checking Assumptions</w:t>
      </w:r>
    </w:p>
    <w:p w14:paraId="6AE2F5D7" w14:textId="77777777" w:rsidR="00994FD2" w:rsidRPr="00C66358" w:rsidRDefault="00994FD2" w:rsidP="003415EE">
      <w:pPr>
        <w:bidi w:val="0"/>
        <w:spacing w:before="120" w:after="240" w:line="240" w:lineRule="auto"/>
        <w:rPr>
          <w:rFonts w:asciiTheme="majorBidi" w:hAnsiTheme="majorBidi" w:cstheme="majorBidi"/>
          <w:color w:val="FF0000"/>
          <w:sz w:val="24"/>
          <w:szCs w:val="24"/>
        </w:rPr>
      </w:pPr>
      <w:r w:rsidRPr="00C66358">
        <w:rPr>
          <w:rFonts w:asciiTheme="majorBidi" w:hAnsiTheme="majorBidi" w:cstheme="majorBidi"/>
          <w:color w:val="FF0000"/>
          <w:sz w:val="24"/>
          <w:szCs w:val="24"/>
        </w:rPr>
        <w:t>Residual Plots</w:t>
      </w:r>
    </w:p>
    <w:p w14:paraId="1FFE19B1" w14:textId="77777777" w:rsidR="00994FD2" w:rsidRPr="00C66358" w:rsidRDefault="00994FD2" w:rsidP="003415EE">
      <w:pPr>
        <w:bidi w:val="0"/>
        <w:spacing w:before="120" w:after="240" w:line="240" w:lineRule="auto"/>
        <w:rPr>
          <w:rFonts w:asciiTheme="majorBidi" w:hAnsiTheme="majorBidi" w:cstheme="majorBidi"/>
          <w:color w:val="FF0000"/>
          <w:sz w:val="24"/>
          <w:szCs w:val="24"/>
        </w:rPr>
      </w:pPr>
      <w:r w:rsidRPr="00C66358">
        <w:rPr>
          <w:rFonts w:asciiTheme="majorBidi" w:hAnsiTheme="majorBidi" w:cstheme="majorBidi"/>
          <w:color w:val="FF0000"/>
          <w:sz w:val="24"/>
          <w:szCs w:val="24"/>
        </w:rPr>
        <w:t>Influential point analysis (Cook’s D and Leverage)</w:t>
      </w:r>
    </w:p>
    <w:p w14:paraId="722C5405" w14:textId="77777777" w:rsidR="00994FD2" w:rsidRDefault="00994FD2" w:rsidP="003415EE">
      <w:pPr>
        <w:bidi w:val="0"/>
        <w:spacing w:before="120" w:after="240" w:line="240" w:lineRule="auto"/>
        <w:rPr>
          <w:rFonts w:asciiTheme="majorBidi" w:hAnsiTheme="majorBidi" w:cstheme="majorBidi"/>
          <w:sz w:val="24"/>
          <w:szCs w:val="24"/>
        </w:rPr>
      </w:pPr>
    </w:p>
    <w:p w14:paraId="29A030EA"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Comparing Competing Models</w:t>
      </w:r>
    </w:p>
    <w:p w14:paraId="388BA95B" w14:textId="77777777" w:rsidR="00C66358" w:rsidRDefault="00C66358" w:rsidP="00C66358">
      <w:pPr>
        <w:bidi w:val="0"/>
        <w:spacing w:before="120" w:after="240" w:line="240" w:lineRule="auto"/>
        <w:rPr>
          <w:rFonts w:asciiTheme="majorBidi" w:hAnsiTheme="majorBidi" w:cstheme="majorBidi"/>
          <w:color w:val="FF0000"/>
          <w:sz w:val="24"/>
          <w:szCs w:val="24"/>
        </w:rPr>
      </w:pPr>
      <w:r>
        <w:rPr>
          <w:rFonts w:asciiTheme="majorBidi" w:hAnsiTheme="majorBidi" w:cstheme="majorBidi"/>
          <w:color w:val="FF0000"/>
          <w:sz w:val="24"/>
          <w:szCs w:val="24"/>
        </w:rPr>
        <w:lastRenderedPageBreak/>
        <w:t>Things to include per assignment paper:</w:t>
      </w:r>
    </w:p>
    <w:p w14:paraId="01814678" w14:textId="76140428" w:rsidR="00994FD2" w:rsidRPr="00C66358" w:rsidRDefault="00994FD2" w:rsidP="00C66358">
      <w:pPr>
        <w:bidi w:val="0"/>
        <w:spacing w:before="120" w:after="240" w:line="240" w:lineRule="auto"/>
        <w:rPr>
          <w:rFonts w:asciiTheme="majorBidi" w:hAnsiTheme="majorBidi" w:cstheme="majorBidi"/>
          <w:color w:val="FF0000"/>
          <w:sz w:val="24"/>
          <w:szCs w:val="24"/>
        </w:rPr>
      </w:pPr>
      <w:r w:rsidRPr="00C66358">
        <w:rPr>
          <w:rFonts w:asciiTheme="majorBidi" w:hAnsiTheme="majorBidi" w:cstheme="majorBidi"/>
          <w:color w:val="FF0000"/>
          <w:sz w:val="24"/>
          <w:szCs w:val="24"/>
        </w:rPr>
        <w:t>Adj R squared</w:t>
      </w:r>
    </w:p>
    <w:p w14:paraId="57792BAE" w14:textId="77777777" w:rsidR="00994FD2" w:rsidRPr="00C66358" w:rsidRDefault="00994FD2" w:rsidP="003415EE">
      <w:pPr>
        <w:bidi w:val="0"/>
        <w:spacing w:before="120" w:after="240" w:line="240" w:lineRule="auto"/>
        <w:rPr>
          <w:rFonts w:asciiTheme="majorBidi" w:hAnsiTheme="majorBidi" w:cstheme="majorBidi"/>
          <w:color w:val="FF0000"/>
          <w:sz w:val="24"/>
          <w:szCs w:val="24"/>
        </w:rPr>
      </w:pPr>
      <w:r w:rsidRPr="00C66358">
        <w:rPr>
          <w:rFonts w:asciiTheme="majorBidi" w:hAnsiTheme="majorBidi" w:cstheme="majorBidi"/>
          <w:color w:val="FF0000"/>
          <w:sz w:val="24"/>
          <w:szCs w:val="24"/>
        </w:rPr>
        <w:t>Internal CV Press</w:t>
      </w:r>
    </w:p>
    <w:p w14:paraId="5E8D93FE" w14:textId="77777777" w:rsidR="00994FD2" w:rsidRDefault="00994FD2" w:rsidP="003415EE">
      <w:pPr>
        <w:bidi w:val="0"/>
        <w:spacing w:before="120" w:after="240" w:line="240" w:lineRule="auto"/>
        <w:rPr>
          <w:rFonts w:asciiTheme="majorBidi" w:hAnsiTheme="majorBidi" w:cstheme="majorBidi"/>
          <w:sz w:val="24"/>
          <w:szCs w:val="24"/>
        </w:rPr>
      </w:pPr>
    </w:p>
    <w:p w14:paraId="78735E26" w14:textId="77777777" w:rsidR="00994FD2" w:rsidRDefault="00994FD2" w:rsidP="003415EE">
      <w:pPr>
        <w:bidi w:val="0"/>
        <w:spacing w:before="120" w:after="240" w:line="240" w:lineRule="auto"/>
        <w:rPr>
          <w:rFonts w:asciiTheme="majorBidi" w:hAnsiTheme="majorBidi" w:cstheme="majorBidi"/>
          <w:sz w:val="24"/>
          <w:szCs w:val="24"/>
        </w:rPr>
      </w:pPr>
      <w:r w:rsidRPr="00C66358">
        <w:rPr>
          <w:rFonts w:asciiTheme="majorBidi" w:hAnsiTheme="majorBidi" w:cstheme="majorBidi"/>
          <w:b/>
          <w:sz w:val="24"/>
          <w:szCs w:val="24"/>
        </w:rPr>
        <w:t>Parameters</w:t>
      </w:r>
    </w:p>
    <w:p w14:paraId="60ECE066" w14:textId="77777777" w:rsidR="00C66358" w:rsidRDefault="00C66358" w:rsidP="00C66358">
      <w:pPr>
        <w:bidi w:val="0"/>
        <w:spacing w:before="120" w:after="240" w:line="240" w:lineRule="auto"/>
        <w:rPr>
          <w:rFonts w:asciiTheme="majorBidi" w:hAnsiTheme="majorBidi" w:cstheme="majorBidi"/>
          <w:color w:val="FF0000"/>
          <w:sz w:val="24"/>
          <w:szCs w:val="24"/>
        </w:rPr>
      </w:pPr>
      <w:r>
        <w:rPr>
          <w:rFonts w:asciiTheme="majorBidi" w:hAnsiTheme="majorBidi" w:cstheme="majorBidi"/>
          <w:color w:val="FF0000"/>
          <w:sz w:val="24"/>
          <w:szCs w:val="24"/>
        </w:rPr>
        <w:t>Things to include per assignment paper:</w:t>
      </w:r>
    </w:p>
    <w:p w14:paraId="7CEFC0B3" w14:textId="77777777" w:rsidR="00994FD2" w:rsidRPr="00C66358" w:rsidRDefault="00994FD2" w:rsidP="003415EE">
      <w:pPr>
        <w:bidi w:val="0"/>
        <w:spacing w:before="120" w:after="240" w:line="240" w:lineRule="auto"/>
        <w:rPr>
          <w:rFonts w:asciiTheme="majorBidi" w:hAnsiTheme="majorBidi" w:cstheme="majorBidi"/>
          <w:color w:val="FF0000"/>
          <w:sz w:val="24"/>
          <w:szCs w:val="24"/>
        </w:rPr>
      </w:pPr>
      <w:r w:rsidRPr="00C66358">
        <w:rPr>
          <w:rFonts w:asciiTheme="majorBidi" w:hAnsiTheme="majorBidi" w:cstheme="majorBidi"/>
          <w:color w:val="FF0000"/>
          <w:sz w:val="24"/>
          <w:szCs w:val="24"/>
        </w:rPr>
        <w:t>Estimates</w:t>
      </w:r>
    </w:p>
    <w:p w14:paraId="14C09E9F" w14:textId="77777777" w:rsidR="00994FD2" w:rsidRPr="00C66358" w:rsidRDefault="00994FD2" w:rsidP="003415EE">
      <w:pPr>
        <w:bidi w:val="0"/>
        <w:spacing w:before="120" w:after="240" w:line="240" w:lineRule="auto"/>
        <w:rPr>
          <w:rFonts w:asciiTheme="majorBidi" w:hAnsiTheme="majorBidi" w:cstheme="majorBidi"/>
          <w:color w:val="FF0000"/>
          <w:sz w:val="24"/>
          <w:szCs w:val="24"/>
        </w:rPr>
      </w:pPr>
      <w:r w:rsidRPr="00C66358">
        <w:rPr>
          <w:rFonts w:asciiTheme="majorBidi" w:hAnsiTheme="majorBidi" w:cstheme="majorBidi"/>
          <w:color w:val="FF0000"/>
          <w:sz w:val="24"/>
          <w:szCs w:val="24"/>
        </w:rPr>
        <w:t>Interpretation</w:t>
      </w:r>
    </w:p>
    <w:p w14:paraId="3C91FC86" w14:textId="77777777" w:rsidR="00994FD2" w:rsidRPr="00C66358" w:rsidRDefault="00994FD2" w:rsidP="003415EE">
      <w:pPr>
        <w:bidi w:val="0"/>
        <w:spacing w:before="120" w:after="240" w:line="240" w:lineRule="auto"/>
        <w:rPr>
          <w:rFonts w:asciiTheme="majorBidi" w:hAnsiTheme="majorBidi" w:cstheme="majorBidi"/>
          <w:color w:val="FF0000"/>
          <w:sz w:val="24"/>
          <w:szCs w:val="24"/>
        </w:rPr>
      </w:pPr>
      <w:r w:rsidRPr="00C66358">
        <w:rPr>
          <w:rFonts w:asciiTheme="majorBidi" w:hAnsiTheme="majorBidi" w:cstheme="majorBidi"/>
          <w:color w:val="FF0000"/>
          <w:sz w:val="24"/>
          <w:szCs w:val="24"/>
        </w:rPr>
        <w:t>Confidence Intervals</w:t>
      </w:r>
    </w:p>
    <w:p w14:paraId="47917473" w14:textId="77777777" w:rsidR="00994FD2" w:rsidRDefault="00994FD2" w:rsidP="003415EE">
      <w:pPr>
        <w:bidi w:val="0"/>
        <w:spacing w:before="120" w:after="240" w:line="240" w:lineRule="auto"/>
        <w:rPr>
          <w:rFonts w:asciiTheme="majorBidi" w:hAnsiTheme="majorBidi" w:cstheme="majorBidi"/>
          <w:sz w:val="24"/>
          <w:szCs w:val="24"/>
        </w:rPr>
      </w:pPr>
    </w:p>
    <w:p w14:paraId="322D3C77"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Conclusion</w:t>
      </w:r>
    </w:p>
    <w:p w14:paraId="0C756F29" w14:textId="77777777" w:rsidR="00994FD2" w:rsidRDefault="00994FD2" w:rsidP="003415EE">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This is where we will summarize our findings from question 1.</w:t>
      </w:r>
    </w:p>
    <w:p w14:paraId="103627C7" w14:textId="77777777" w:rsidR="00AD711E" w:rsidRDefault="00AD711E" w:rsidP="003415EE">
      <w:pPr>
        <w:bidi w:val="0"/>
        <w:spacing w:before="120" w:after="240" w:line="240" w:lineRule="auto"/>
        <w:rPr>
          <w:rFonts w:asciiTheme="majorBidi" w:hAnsiTheme="majorBidi" w:cstheme="majorBidi"/>
          <w:sz w:val="24"/>
          <w:szCs w:val="24"/>
        </w:rPr>
      </w:pPr>
    </w:p>
    <w:p w14:paraId="08A0B365" w14:textId="77777777" w:rsidR="00057288" w:rsidRPr="00BA421A" w:rsidRDefault="00C663E9" w:rsidP="003415EE">
      <w:pPr>
        <w:bidi w:val="0"/>
        <w:spacing w:before="120" w:after="240" w:line="240" w:lineRule="auto"/>
        <w:rPr>
          <w:rFonts w:asciiTheme="majorBidi" w:hAnsiTheme="majorBidi" w:cstheme="majorBidi"/>
          <w:sz w:val="24"/>
          <w:szCs w:val="24"/>
        </w:rPr>
      </w:pPr>
      <w:bookmarkStart w:id="0" w:name="_Hlk521615985"/>
      <w:r w:rsidRPr="00BA421A">
        <w:rPr>
          <w:rFonts w:asciiTheme="majorBidi" w:hAnsiTheme="majorBidi" w:cstheme="majorBidi"/>
          <w:sz w:val="24"/>
          <w:szCs w:val="24"/>
        </w:rPr>
        <w:t xml:space="preserve">Figure </w:t>
      </w:r>
      <w:bookmarkEnd w:id="0"/>
      <w:r w:rsidRPr="00BA421A">
        <w:rPr>
          <w:rFonts w:asciiTheme="majorBidi" w:hAnsiTheme="majorBidi" w:cstheme="majorBidi"/>
          <w:sz w:val="24"/>
          <w:szCs w:val="24"/>
        </w:rPr>
        <w:t>3, Figure 4, Figure 5, and Figure 6 are presenting the results for the above models, respectively:</w:t>
      </w:r>
    </w:p>
    <w:p w14:paraId="180EE2B7" w14:textId="77777777" w:rsidR="00C663E9" w:rsidRPr="00BA421A" w:rsidRDefault="00C663E9" w:rsidP="003415EE">
      <w:pPr>
        <w:bidi w:val="0"/>
        <w:spacing w:before="120" w:after="240" w:line="240" w:lineRule="auto"/>
        <w:rPr>
          <w:rFonts w:asciiTheme="majorBidi" w:hAnsiTheme="majorBidi" w:cstheme="majorBidi"/>
          <w:sz w:val="24"/>
          <w:szCs w:val="24"/>
        </w:rPr>
      </w:pPr>
      <w:r w:rsidRPr="00BA421A">
        <w:rPr>
          <w:rFonts w:asciiTheme="majorBidi" w:hAnsiTheme="majorBidi" w:cstheme="majorBidi"/>
          <w:noProof/>
          <w:sz w:val="24"/>
          <w:szCs w:val="24"/>
          <w:lang w:bidi="ar-SA"/>
        </w:rPr>
        <w:drawing>
          <wp:inline distT="0" distB="0" distL="0" distR="0" wp14:anchorId="44EC5AD0" wp14:editId="3A64AA84">
            <wp:extent cx="2336800" cy="2566071"/>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43906" cy="2573874"/>
                    </a:xfrm>
                    <a:prstGeom prst="rect">
                      <a:avLst/>
                    </a:prstGeom>
                  </pic:spPr>
                </pic:pic>
              </a:graphicData>
            </a:graphic>
          </wp:inline>
        </w:drawing>
      </w:r>
      <w:r w:rsidR="002C753D" w:rsidRPr="00BA421A">
        <w:rPr>
          <w:rFonts w:asciiTheme="majorBidi" w:hAnsiTheme="majorBidi" w:cstheme="majorBidi"/>
          <w:noProof/>
          <w:sz w:val="24"/>
          <w:szCs w:val="24"/>
          <w:lang w:bidi="ar-SA"/>
        </w:rPr>
        <w:t xml:space="preserve"> </w:t>
      </w:r>
      <w:r w:rsidR="002C753D" w:rsidRPr="00BA421A">
        <w:rPr>
          <w:rFonts w:asciiTheme="majorBidi" w:hAnsiTheme="majorBidi" w:cstheme="majorBidi"/>
          <w:noProof/>
          <w:sz w:val="24"/>
          <w:szCs w:val="24"/>
          <w:lang w:bidi="ar-SA"/>
        </w:rPr>
        <w:drawing>
          <wp:inline distT="0" distB="0" distL="0" distR="0" wp14:anchorId="42EE5256" wp14:editId="4BD9728D">
            <wp:extent cx="2519695" cy="25082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30855" cy="2519359"/>
                    </a:xfrm>
                    <a:prstGeom prst="rect">
                      <a:avLst/>
                    </a:prstGeom>
                  </pic:spPr>
                </pic:pic>
              </a:graphicData>
            </a:graphic>
          </wp:inline>
        </w:drawing>
      </w:r>
    </w:p>
    <w:p w14:paraId="0E1C42BA" w14:textId="77777777" w:rsidR="00C663E9" w:rsidRPr="00BA421A" w:rsidRDefault="00C663E9" w:rsidP="003415EE">
      <w:pPr>
        <w:bidi w:val="0"/>
        <w:spacing w:before="120" w:after="240" w:line="240" w:lineRule="auto"/>
        <w:rPr>
          <w:rFonts w:asciiTheme="majorBidi" w:hAnsiTheme="majorBidi" w:cstheme="majorBidi"/>
          <w:sz w:val="24"/>
          <w:szCs w:val="24"/>
        </w:rPr>
      </w:pPr>
      <w:r w:rsidRPr="00BA421A">
        <w:rPr>
          <w:rFonts w:asciiTheme="majorBidi" w:hAnsiTheme="majorBidi" w:cstheme="majorBidi"/>
          <w:sz w:val="24"/>
          <w:szCs w:val="24"/>
        </w:rPr>
        <w:t xml:space="preserve">Figure 3. Result of the model with no transformation, no outlier, and no </w:t>
      </w:r>
      <w:r w:rsidR="002C753D" w:rsidRPr="00BA421A">
        <w:rPr>
          <w:rFonts w:asciiTheme="majorBidi" w:hAnsiTheme="majorBidi" w:cstheme="majorBidi"/>
          <w:sz w:val="24"/>
          <w:szCs w:val="24"/>
        </w:rPr>
        <w:t>interaction effect.</w:t>
      </w:r>
    </w:p>
    <w:p w14:paraId="6D388E8B" w14:textId="77777777" w:rsidR="002C753D" w:rsidRPr="00BA421A" w:rsidRDefault="002C753D" w:rsidP="003415EE">
      <w:pPr>
        <w:bidi w:val="0"/>
        <w:spacing w:before="120" w:after="240" w:line="240" w:lineRule="auto"/>
        <w:rPr>
          <w:rFonts w:asciiTheme="majorBidi" w:hAnsiTheme="majorBidi" w:cstheme="majorBidi"/>
          <w:sz w:val="24"/>
          <w:szCs w:val="24"/>
        </w:rPr>
      </w:pPr>
    </w:p>
    <w:p w14:paraId="2DC15472" w14:textId="77777777" w:rsidR="002C753D" w:rsidRPr="00BA421A" w:rsidRDefault="002C753D"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lastRenderedPageBreak/>
        <w:drawing>
          <wp:inline distT="0" distB="0" distL="0" distR="0" wp14:anchorId="700C65BC" wp14:editId="26A7C753">
            <wp:extent cx="2127250" cy="2471425"/>
            <wp:effectExtent l="0" t="0" r="635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33177" cy="2478311"/>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0D966F88" wp14:editId="5F41669B">
            <wp:extent cx="2381250" cy="2366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88872" cy="2374315"/>
                    </a:xfrm>
                    <a:prstGeom prst="rect">
                      <a:avLst/>
                    </a:prstGeom>
                  </pic:spPr>
                </pic:pic>
              </a:graphicData>
            </a:graphic>
          </wp:inline>
        </w:drawing>
      </w:r>
    </w:p>
    <w:p w14:paraId="6CD16D42" w14:textId="77777777" w:rsidR="002C753D" w:rsidRPr="00BA421A" w:rsidRDefault="002C753D" w:rsidP="003415EE">
      <w:pPr>
        <w:bidi w:val="0"/>
        <w:spacing w:before="120" w:after="240" w:line="240" w:lineRule="auto"/>
        <w:rPr>
          <w:rFonts w:asciiTheme="majorBidi" w:hAnsiTheme="majorBidi" w:cstheme="majorBidi"/>
          <w:sz w:val="24"/>
          <w:szCs w:val="24"/>
        </w:rPr>
      </w:pPr>
      <w:r w:rsidRPr="00BA421A">
        <w:rPr>
          <w:rFonts w:asciiTheme="majorBidi" w:hAnsiTheme="majorBidi" w:cstheme="majorBidi"/>
          <w:sz w:val="24"/>
          <w:szCs w:val="24"/>
        </w:rPr>
        <w:t>Figure 4. Result of the Log-Linear model, no outlier, and no interaction effect.</w:t>
      </w:r>
    </w:p>
    <w:p w14:paraId="395960A2" w14:textId="77777777" w:rsidR="002C753D" w:rsidRPr="00BA421A" w:rsidRDefault="002C753D" w:rsidP="003415EE">
      <w:pPr>
        <w:bidi w:val="0"/>
        <w:spacing w:before="120" w:after="240" w:line="240" w:lineRule="auto"/>
        <w:rPr>
          <w:rFonts w:asciiTheme="majorBidi" w:hAnsiTheme="majorBidi" w:cstheme="majorBidi"/>
          <w:sz w:val="24"/>
          <w:szCs w:val="24"/>
        </w:rPr>
      </w:pPr>
    </w:p>
    <w:p w14:paraId="34DCF0CF" w14:textId="77777777" w:rsidR="002C753D" w:rsidRPr="00BA421A" w:rsidRDefault="00F41A20"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drawing>
          <wp:inline distT="0" distB="0" distL="0" distR="0" wp14:anchorId="6B0A3CF8" wp14:editId="02D1EF2F">
            <wp:extent cx="2463800" cy="272142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66878" cy="2724821"/>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4AD17F91" wp14:editId="6217BEEF">
            <wp:extent cx="2684073" cy="2692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7771" cy="2706140"/>
                    </a:xfrm>
                    <a:prstGeom prst="rect">
                      <a:avLst/>
                    </a:prstGeom>
                  </pic:spPr>
                </pic:pic>
              </a:graphicData>
            </a:graphic>
          </wp:inline>
        </w:drawing>
      </w:r>
    </w:p>
    <w:p w14:paraId="1B0EF364" w14:textId="77777777" w:rsidR="00F41A20" w:rsidRPr="00BA421A" w:rsidRDefault="00F41A20" w:rsidP="003415EE">
      <w:pPr>
        <w:bidi w:val="0"/>
        <w:spacing w:before="120" w:after="240" w:line="240" w:lineRule="auto"/>
        <w:rPr>
          <w:rFonts w:asciiTheme="majorBidi" w:hAnsiTheme="majorBidi" w:cstheme="majorBidi"/>
          <w:sz w:val="24"/>
          <w:szCs w:val="24"/>
        </w:rPr>
      </w:pPr>
      <w:r w:rsidRPr="00BA421A">
        <w:rPr>
          <w:rFonts w:asciiTheme="majorBidi" w:hAnsiTheme="majorBidi" w:cstheme="majorBidi"/>
          <w:sz w:val="24"/>
          <w:szCs w:val="24"/>
        </w:rPr>
        <w:t>Figure 5. Result of the Linear-Log model, no outlier, and no interaction effect.</w:t>
      </w:r>
    </w:p>
    <w:p w14:paraId="279C1407" w14:textId="77777777" w:rsidR="00F41A20" w:rsidRPr="00BA421A" w:rsidRDefault="00F41A20"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lastRenderedPageBreak/>
        <w:drawing>
          <wp:inline distT="0" distB="0" distL="0" distR="0" wp14:anchorId="4404BED3" wp14:editId="051982FE">
            <wp:extent cx="2241550" cy="2647464"/>
            <wp:effectExtent l="0" t="0" r="635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54871" cy="2663197"/>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3EC2F1B0" wp14:editId="57BEB53E">
            <wp:extent cx="2647950" cy="265205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53208" cy="2657324"/>
                    </a:xfrm>
                    <a:prstGeom prst="rect">
                      <a:avLst/>
                    </a:prstGeom>
                  </pic:spPr>
                </pic:pic>
              </a:graphicData>
            </a:graphic>
          </wp:inline>
        </w:drawing>
      </w:r>
    </w:p>
    <w:p w14:paraId="29B91C13" w14:textId="757993A6" w:rsidR="00202E92" w:rsidRDefault="00202E92" w:rsidP="003415EE">
      <w:pPr>
        <w:bidi w:val="0"/>
        <w:spacing w:before="120" w:after="240" w:line="240" w:lineRule="auto"/>
        <w:rPr>
          <w:rFonts w:asciiTheme="majorBidi" w:hAnsiTheme="majorBidi" w:cstheme="majorBidi"/>
          <w:sz w:val="24"/>
          <w:szCs w:val="24"/>
        </w:rPr>
      </w:pPr>
      <w:r w:rsidRPr="00BA421A">
        <w:rPr>
          <w:rFonts w:asciiTheme="majorBidi" w:hAnsiTheme="majorBidi" w:cstheme="majorBidi"/>
          <w:sz w:val="24"/>
          <w:szCs w:val="24"/>
        </w:rPr>
        <w:t xml:space="preserve">Figure </w:t>
      </w:r>
      <w:r w:rsidR="007B7FD9" w:rsidRPr="00BA421A">
        <w:rPr>
          <w:rFonts w:asciiTheme="majorBidi" w:hAnsiTheme="majorBidi" w:cstheme="majorBidi"/>
          <w:sz w:val="24"/>
          <w:szCs w:val="24"/>
        </w:rPr>
        <w:t>6</w:t>
      </w:r>
      <w:r w:rsidRPr="00BA421A">
        <w:rPr>
          <w:rFonts w:asciiTheme="majorBidi" w:hAnsiTheme="majorBidi" w:cstheme="majorBidi"/>
          <w:sz w:val="24"/>
          <w:szCs w:val="24"/>
        </w:rPr>
        <w:t>. Result of the Log-Log model, no outlier, and no interaction effect.</w:t>
      </w:r>
    </w:p>
    <w:p w14:paraId="54223479" w14:textId="736B0786" w:rsidR="00E57214" w:rsidRDefault="00E57214" w:rsidP="00E57214">
      <w:pPr>
        <w:bidi w:val="0"/>
        <w:spacing w:before="120" w:after="240" w:line="240" w:lineRule="auto"/>
        <w:rPr>
          <w:rFonts w:asciiTheme="majorBidi" w:hAnsiTheme="majorBidi" w:cstheme="majorBidi"/>
          <w:sz w:val="24"/>
          <w:szCs w:val="24"/>
        </w:rPr>
      </w:pPr>
    </w:p>
    <w:p w14:paraId="6C0C9E4E" w14:textId="77777777" w:rsidR="00E57214" w:rsidRPr="00BA421A" w:rsidRDefault="00E57214" w:rsidP="00E57214">
      <w:pPr>
        <w:bidi w:val="0"/>
        <w:spacing w:before="120" w:after="240" w:line="240" w:lineRule="auto"/>
        <w:rPr>
          <w:rFonts w:asciiTheme="majorBidi" w:hAnsiTheme="majorBidi" w:cstheme="majorBidi"/>
          <w:sz w:val="24"/>
          <w:szCs w:val="24"/>
        </w:rPr>
      </w:pPr>
    </w:p>
    <w:p w14:paraId="79C66E63" w14:textId="77777777" w:rsidR="007B7FD9" w:rsidRPr="00BA421A" w:rsidRDefault="007B7FD9"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drawing>
          <wp:inline distT="0" distB="0" distL="0" distR="0" wp14:anchorId="4A3BF03A" wp14:editId="787BBFB4">
            <wp:extent cx="5775960" cy="7486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5960" cy="748665"/>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3E76460A" wp14:editId="5A69CBF7">
            <wp:extent cx="5750560" cy="6858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0560" cy="685800"/>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27C2B6DF" wp14:editId="73EE5151">
            <wp:extent cx="5731510" cy="51054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510540"/>
                    </a:xfrm>
                    <a:prstGeom prst="rect">
                      <a:avLst/>
                    </a:prstGeom>
                  </pic:spPr>
                </pic:pic>
              </a:graphicData>
            </a:graphic>
          </wp:inline>
        </w:drawing>
      </w:r>
    </w:p>
    <w:p w14:paraId="4C85C101" w14:textId="77777777" w:rsidR="00F41A20" w:rsidRPr="00BA421A" w:rsidRDefault="006D7F96" w:rsidP="003415EE">
      <w:pPr>
        <w:bidi w:val="0"/>
        <w:spacing w:before="120" w:after="240" w:line="240" w:lineRule="auto"/>
        <w:rPr>
          <w:rFonts w:asciiTheme="majorBidi" w:hAnsiTheme="majorBidi" w:cstheme="majorBidi"/>
          <w:sz w:val="24"/>
          <w:szCs w:val="24"/>
        </w:rPr>
      </w:pPr>
      <w:r w:rsidRPr="00BA421A">
        <w:rPr>
          <w:rFonts w:asciiTheme="majorBidi" w:hAnsiTheme="majorBidi" w:cstheme="majorBidi"/>
          <w:noProof/>
          <w:sz w:val="24"/>
          <w:szCs w:val="24"/>
          <w:lang w:bidi="ar-SA"/>
        </w:rPr>
        <w:t>Figure 7. Screening possible outlier in data.</w:t>
      </w:r>
    </w:p>
    <w:p w14:paraId="424A12B6" w14:textId="77777777" w:rsidR="002C753D" w:rsidRPr="00BA421A" w:rsidRDefault="007B7FD9" w:rsidP="003415EE">
      <w:pPr>
        <w:bidi w:val="0"/>
        <w:spacing w:before="120" w:after="240" w:line="240" w:lineRule="auto"/>
        <w:rPr>
          <w:rFonts w:asciiTheme="majorBidi" w:hAnsiTheme="majorBidi" w:cstheme="majorBidi"/>
          <w:sz w:val="24"/>
          <w:szCs w:val="24"/>
        </w:rPr>
      </w:pPr>
      <w:r w:rsidRPr="00E57214">
        <w:rPr>
          <w:rFonts w:asciiTheme="majorBidi" w:hAnsiTheme="majorBidi" w:cstheme="majorBidi"/>
          <w:sz w:val="24"/>
          <w:szCs w:val="24"/>
          <w:highlight w:val="yellow"/>
        </w:rPr>
        <w:t>These results indicate at least two possible outliers with studentized residuals higher |5|, (</w:t>
      </w:r>
      <w:r w:rsidR="006D7F96" w:rsidRPr="00E57214">
        <w:rPr>
          <w:rFonts w:asciiTheme="majorBidi" w:hAnsiTheme="majorBidi" w:cstheme="majorBidi"/>
          <w:sz w:val="24"/>
          <w:szCs w:val="24"/>
          <w:highlight w:val="yellow"/>
        </w:rPr>
        <w:t>id=411, and id =725). Please note that I used the output of the Log-Log model for distinguishing the outliers.</w:t>
      </w:r>
    </w:p>
    <w:p w14:paraId="2145AD66" w14:textId="77777777" w:rsidR="006D7F96" w:rsidRPr="00BA421A" w:rsidRDefault="00BC6026" w:rsidP="003415EE">
      <w:pPr>
        <w:bidi w:val="0"/>
        <w:spacing w:before="120" w:after="240" w:line="240" w:lineRule="auto"/>
        <w:rPr>
          <w:rFonts w:asciiTheme="majorBidi" w:hAnsiTheme="majorBidi" w:cstheme="majorBidi"/>
          <w:noProof/>
          <w:sz w:val="24"/>
          <w:szCs w:val="24"/>
          <w:lang w:bidi="ar-SA"/>
        </w:rPr>
      </w:pPr>
      <w:bookmarkStart w:id="1" w:name="_GoBack"/>
      <w:bookmarkEnd w:id="1"/>
      <w:r w:rsidRPr="00BA421A">
        <w:rPr>
          <w:rFonts w:asciiTheme="majorBidi" w:hAnsiTheme="majorBidi" w:cstheme="majorBidi"/>
          <w:noProof/>
          <w:sz w:val="24"/>
          <w:szCs w:val="24"/>
          <w:lang w:bidi="ar-SA"/>
        </w:rPr>
        <w:lastRenderedPageBreak/>
        <w:drawing>
          <wp:inline distT="0" distB="0" distL="0" distR="0" wp14:anchorId="18B27522" wp14:editId="114451A0">
            <wp:extent cx="1968500" cy="2182708"/>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79484" cy="2194887"/>
                    </a:xfrm>
                    <a:prstGeom prst="rect">
                      <a:avLst/>
                    </a:prstGeom>
                  </pic:spPr>
                </pic:pic>
              </a:graphicData>
            </a:graphic>
          </wp:inline>
        </w:drawing>
      </w:r>
      <w:r w:rsidRPr="00BA421A">
        <w:rPr>
          <w:rFonts w:asciiTheme="majorBidi" w:hAnsiTheme="majorBidi" w:cstheme="majorBidi"/>
          <w:noProof/>
          <w:sz w:val="24"/>
          <w:szCs w:val="24"/>
          <w:lang w:bidi="ar-SA"/>
        </w:rPr>
        <w:drawing>
          <wp:inline distT="0" distB="0" distL="0" distR="0" wp14:anchorId="04FC2A6A" wp14:editId="58F3DC54">
            <wp:extent cx="2184400" cy="218440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84400" cy="2184400"/>
                    </a:xfrm>
                    <a:prstGeom prst="rect">
                      <a:avLst/>
                    </a:prstGeom>
                  </pic:spPr>
                </pic:pic>
              </a:graphicData>
            </a:graphic>
          </wp:inline>
        </w:drawing>
      </w:r>
    </w:p>
    <w:p w14:paraId="0919F7B4" w14:textId="77777777" w:rsidR="00BC6026" w:rsidRPr="00BA421A" w:rsidRDefault="00BC6026"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Figure 8. output of no transformation model with removed two outliers and no interaction.</w:t>
      </w:r>
    </w:p>
    <w:p w14:paraId="4440591B" w14:textId="77777777" w:rsidR="00BC6026" w:rsidRPr="00BA421A" w:rsidRDefault="00BC6026" w:rsidP="003415EE">
      <w:pPr>
        <w:bidi w:val="0"/>
        <w:spacing w:before="120" w:after="240" w:line="240" w:lineRule="auto"/>
        <w:rPr>
          <w:rFonts w:asciiTheme="majorBidi" w:hAnsiTheme="majorBidi" w:cstheme="majorBidi"/>
          <w:sz w:val="24"/>
          <w:szCs w:val="24"/>
        </w:rPr>
      </w:pPr>
      <w:r w:rsidRPr="00BA421A">
        <w:rPr>
          <w:rFonts w:asciiTheme="majorBidi" w:hAnsiTheme="majorBidi" w:cstheme="majorBidi"/>
          <w:noProof/>
          <w:sz w:val="24"/>
          <w:szCs w:val="24"/>
          <w:lang w:bidi="ar-SA"/>
        </w:rPr>
        <w:drawing>
          <wp:inline distT="0" distB="0" distL="0" distR="0" wp14:anchorId="1E5868B8" wp14:editId="40B62B64">
            <wp:extent cx="2012950" cy="2277916"/>
            <wp:effectExtent l="0" t="0" r="635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2435" cy="2288650"/>
                    </a:xfrm>
                    <a:prstGeom prst="rect">
                      <a:avLst/>
                    </a:prstGeom>
                  </pic:spPr>
                </pic:pic>
              </a:graphicData>
            </a:graphic>
          </wp:inline>
        </w:drawing>
      </w:r>
      <w:r w:rsidRPr="00BA421A">
        <w:rPr>
          <w:rFonts w:asciiTheme="majorBidi" w:hAnsiTheme="majorBidi" w:cstheme="majorBidi"/>
          <w:noProof/>
          <w:sz w:val="24"/>
          <w:szCs w:val="24"/>
          <w:lang w:bidi="ar-SA"/>
        </w:rPr>
        <w:drawing>
          <wp:inline distT="0" distB="0" distL="0" distR="0" wp14:anchorId="27AB7F49" wp14:editId="793ED2D5">
            <wp:extent cx="2315568" cy="23050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19603" cy="2309066"/>
                    </a:xfrm>
                    <a:prstGeom prst="rect">
                      <a:avLst/>
                    </a:prstGeom>
                  </pic:spPr>
                </pic:pic>
              </a:graphicData>
            </a:graphic>
          </wp:inline>
        </w:drawing>
      </w:r>
    </w:p>
    <w:p w14:paraId="73A73ACB" w14:textId="77777777" w:rsidR="00BC6026" w:rsidRPr="00BA421A" w:rsidRDefault="00BC6026"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sz w:val="24"/>
          <w:szCs w:val="24"/>
        </w:rPr>
        <w:t>Figure 8. O</w:t>
      </w:r>
      <w:r w:rsidRPr="00BA421A">
        <w:rPr>
          <w:rFonts w:asciiTheme="majorBidi" w:hAnsiTheme="majorBidi" w:cstheme="majorBidi"/>
          <w:noProof/>
          <w:sz w:val="24"/>
          <w:szCs w:val="24"/>
          <w:lang w:bidi="ar-SA"/>
        </w:rPr>
        <w:t>utput of Log-Log transformation model with removed two outliers and no interaction.</w:t>
      </w:r>
    </w:p>
    <w:p w14:paraId="718783B7" w14:textId="77777777" w:rsidR="006F0A87" w:rsidRPr="00BA421A" w:rsidRDefault="006F0A87" w:rsidP="003415EE">
      <w:pPr>
        <w:bidi w:val="0"/>
        <w:spacing w:before="120" w:after="240" w:line="240" w:lineRule="auto"/>
        <w:rPr>
          <w:rFonts w:asciiTheme="majorBidi" w:hAnsiTheme="majorBidi" w:cstheme="majorBidi"/>
          <w:noProof/>
          <w:sz w:val="24"/>
          <w:szCs w:val="24"/>
          <w:lang w:bidi="ar-SA"/>
        </w:rPr>
      </w:pPr>
    </w:p>
    <w:p w14:paraId="76D4FAFD" w14:textId="77777777" w:rsidR="002E5D7C" w:rsidRPr="00BA421A" w:rsidRDefault="002E5D7C"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Residual in these two models are propperly fitted with normal distribution and show no more outliers, but there is still a great problem with these two models which is low r-sqaure. However the r-square in log-log model is higher than the original data modeling, but this r-square is however low. Therefore, I  tested these models with interactions according to the following code:</w:t>
      </w:r>
    </w:p>
    <w:p w14:paraId="63ADB152" w14:textId="77777777" w:rsidR="002E5D7C" w:rsidRPr="00BA421A" w:rsidRDefault="002E5D7C" w:rsidP="003415EE">
      <w:pPr>
        <w:bidi w:val="0"/>
        <w:spacing w:before="120" w:after="240" w:line="240" w:lineRule="auto"/>
        <w:rPr>
          <w:rFonts w:asciiTheme="majorBidi" w:hAnsiTheme="majorBidi" w:cstheme="majorBidi"/>
          <w:noProof/>
          <w:sz w:val="24"/>
          <w:szCs w:val="24"/>
          <w:lang w:bidi="ar-SA"/>
        </w:rPr>
      </w:pPr>
    </w:p>
    <w:p w14:paraId="197888E8"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no transformation &amp; removed outlier = 2 &amp; Interaction;</w:t>
      </w:r>
    </w:p>
    <w:p w14:paraId="4028F842"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14:paraId="7EC8DCDB"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14:paraId="7ACDB870"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GrLIvArea</w:t>
      </w:r>
      <w:proofErr w:type="spellEnd"/>
      <w:proofErr w:type="gramEnd"/>
      <w:r w:rsidRPr="00BA421A">
        <w:rPr>
          <w:rFonts w:asciiTheme="majorBidi" w:hAnsiTheme="majorBidi" w:cstheme="majorBidi"/>
          <w:color w:val="000000"/>
          <w:sz w:val="24"/>
          <w:szCs w:val="24"/>
          <w:shd w:val="clear" w:color="auto" w:fill="FFFFFF"/>
          <w:lang w:bidi="ar-SA"/>
        </w:rPr>
        <w:t xml:space="preserve"> |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FF"/>
          <w:sz w:val="24"/>
          <w:szCs w:val="24"/>
          <w:shd w:val="clear" w:color="auto" w:fill="FFFFFF"/>
          <w:lang w:bidi="ar-SA"/>
        </w:rPr>
        <w:t>clparm</w:t>
      </w:r>
      <w:proofErr w:type="spellEnd"/>
      <w:r w:rsidRPr="00BA421A">
        <w:rPr>
          <w:rFonts w:asciiTheme="majorBidi" w:hAnsiTheme="majorBidi" w:cstheme="majorBidi"/>
          <w:color w:val="000000"/>
          <w:sz w:val="24"/>
          <w:szCs w:val="24"/>
          <w:shd w:val="clear" w:color="auto" w:fill="FFFFFF"/>
          <w:lang w:bidi="ar-SA"/>
        </w:rPr>
        <w:t>;</w:t>
      </w:r>
    </w:p>
    <w:p w14:paraId="41299CB2"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1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14:paraId="746D23D0"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14:paraId="1A03E9E3"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p>
    <w:p w14:paraId="23305EBE"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og model &amp; removed outlier = 2 &amp; Interaction;</w:t>
      </w:r>
    </w:p>
    <w:p w14:paraId="11AF581F"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lastRenderedPageBreak/>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14:paraId="0ED4607A"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14:paraId="0485D92D"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FF"/>
          <w:sz w:val="24"/>
          <w:szCs w:val="24"/>
          <w:shd w:val="clear" w:color="auto" w:fill="FFFFFF"/>
          <w:lang w:bidi="ar-SA"/>
        </w:rPr>
        <w:t>clparm</w:t>
      </w:r>
      <w:proofErr w:type="spellEnd"/>
      <w:r w:rsidRPr="00BA421A">
        <w:rPr>
          <w:rFonts w:asciiTheme="majorBidi" w:hAnsiTheme="majorBidi" w:cstheme="majorBidi"/>
          <w:color w:val="000000"/>
          <w:sz w:val="24"/>
          <w:szCs w:val="24"/>
          <w:shd w:val="clear" w:color="auto" w:fill="FFFFFF"/>
          <w:lang w:bidi="ar-SA"/>
        </w:rPr>
        <w:t xml:space="preserve"> ;</w:t>
      </w:r>
    </w:p>
    <w:p w14:paraId="1DE9574F" w14:textId="77777777" w:rsidR="002E5D7C" w:rsidRPr="00BA421A" w:rsidRDefault="002E5D7C"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14:paraId="1BC741E0" w14:textId="77777777" w:rsidR="002E5D7C" w:rsidRPr="00BA421A" w:rsidRDefault="002E5D7C" w:rsidP="003415EE">
      <w:pPr>
        <w:bidi w:val="0"/>
        <w:spacing w:after="0" w:line="240" w:lineRule="auto"/>
        <w:rPr>
          <w:rFonts w:asciiTheme="majorBidi" w:hAnsiTheme="majorBidi" w:cstheme="majorBidi"/>
          <w:noProof/>
          <w:sz w:val="24"/>
          <w:szCs w:val="24"/>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14:paraId="4636EF7D" w14:textId="77777777" w:rsidR="00BC6026" w:rsidRPr="00BA421A" w:rsidRDefault="00BC6026" w:rsidP="003415EE">
      <w:pPr>
        <w:bidi w:val="0"/>
        <w:spacing w:before="120" w:after="240" w:line="240" w:lineRule="auto"/>
        <w:rPr>
          <w:rFonts w:asciiTheme="majorBidi" w:hAnsiTheme="majorBidi" w:cstheme="majorBidi"/>
          <w:noProof/>
          <w:sz w:val="24"/>
          <w:szCs w:val="24"/>
          <w:lang w:bidi="ar-SA"/>
        </w:rPr>
      </w:pPr>
    </w:p>
    <w:p w14:paraId="448E6254" w14:textId="77777777" w:rsidR="00BC6026" w:rsidRPr="00BA421A" w:rsidRDefault="006606A5"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drawing>
          <wp:inline distT="0" distB="0" distL="0" distR="0" wp14:anchorId="7A2B21DF" wp14:editId="63BF68D0">
            <wp:extent cx="2582123" cy="2451100"/>
            <wp:effectExtent l="0" t="0" r="889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89090" cy="2457713"/>
                    </a:xfrm>
                    <a:prstGeom prst="rect">
                      <a:avLst/>
                    </a:prstGeom>
                  </pic:spPr>
                </pic:pic>
              </a:graphicData>
            </a:graphic>
          </wp:inline>
        </w:drawing>
      </w:r>
      <w:r w:rsidRPr="00BA421A">
        <w:rPr>
          <w:rFonts w:asciiTheme="majorBidi" w:hAnsiTheme="majorBidi" w:cstheme="majorBidi"/>
          <w:noProof/>
          <w:sz w:val="24"/>
          <w:szCs w:val="24"/>
          <w:lang w:bidi="ar-SA"/>
        </w:rPr>
        <w:t xml:space="preserve"> </w:t>
      </w:r>
      <w:r w:rsidRPr="00BA421A">
        <w:rPr>
          <w:rFonts w:asciiTheme="majorBidi" w:hAnsiTheme="majorBidi" w:cstheme="majorBidi"/>
          <w:noProof/>
          <w:sz w:val="24"/>
          <w:szCs w:val="24"/>
          <w:lang w:bidi="ar-SA"/>
        </w:rPr>
        <w:drawing>
          <wp:inline distT="0" distB="0" distL="0" distR="0" wp14:anchorId="4124D6B1" wp14:editId="3D4D2A0E">
            <wp:extent cx="2427106" cy="2438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32702" cy="2444022"/>
                    </a:xfrm>
                    <a:prstGeom prst="rect">
                      <a:avLst/>
                    </a:prstGeom>
                  </pic:spPr>
                </pic:pic>
              </a:graphicData>
            </a:graphic>
          </wp:inline>
        </w:drawing>
      </w:r>
    </w:p>
    <w:p w14:paraId="255F1B24" w14:textId="77777777" w:rsidR="004646AE" w:rsidRPr="00BA421A" w:rsidRDefault="004646AE"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drawing>
          <wp:inline distT="0" distB="0" distL="0" distR="0" wp14:anchorId="54532830" wp14:editId="15398FC2">
            <wp:extent cx="3206750" cy="245640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2233" cy="2460600"/>
                    </a:xfrm>
                    <a:prstGeom prst="rect">
                      <a:avLst/>
                    </a:prstGeom>
                  </pic:spPr>
                </pic:pic>
              </a:graphicData>
            </a:graphic>
          </wp:inline>
        </w:drawing>
      </w:r>
    </w:p>
    <w:p w14:paraId="4CA0F9C3" w14:textId="77777777" w:rsidR="006606A5" w:rsidRPr="00BA421A" w:rsidRDefault="006606A5"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 xml:space="preserve">Figure 9. </w:t>
      </w:r>
      <w:r w:rsidR="004646AE" w:rsidRPr="00BA421A">
        <w:rPr>
          <w:rFonts w:asciiTheme="majorBidi" w:hAnsiTheme="majorBidi" w:cstheme="majorBidi"/>
          <w:noProof/>
          <w:sz w:val="24"/>
          <w:szCs w:val="24"/>
          <w:lang w:bidi="ar-SA"/>
        </w:rPr>
        <w:t>No transformation model with two removed outliers and interaction effects.</w:t>
      </w:r>
    </w:p>
    <w:p w14:paraId="569A84D5" w14:textId="77777777" w:rsidR="004646AE" w:rsidRPr="00BA421A" w:rsidRDefault="004646AE" w:rsidP="003415EE">
      <w:pPr>
        <w:bidi w:val="0"/>
        <w:spacing w:before="120" w:after="240" w:line="240" w:lineRule="auto"/>
        <w:rPr>
          <w:rFonts w:asciiTheme="majorBidi" w:hAnsiTheme="majorBidi" w:cstheme="majorBidi"/>
          <w:noProof/>
          <w:sz w:val="24"/>
          <w:szCs w:val="24"/>
          <w:lang w:bidi="ar-SA"/>
        </w:rPr>
      </w:pPr>
    </w:p>
    <w:p w14:paraId="00E6B4CD" w14:textId="77777777" w:rsidR="004646AE" w:rsidRPr="00BA421A" w:rsidRDefault="004646AE"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lastRenderedPageBreak/>
        <w:drawing>
          <wp:inline distT="0" distB="0" distL="0" distR="0" wp14:anchorId="5C4CC28B" wp14:editId="07D029C3">
            <wp:extent cx="2546350" cy="2542683"/>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58969" cy="2555284"/>
                    </a:xfrm>
                    <a:prstGeom prst="rect">
                      <a:avLst/>
                    </a:prstGeom>
                  </pic:spPr>
                </pic:pic>
              </a:graphicData>
            </a:graphic>
          </wp:inline>
        </w:drawing>
      </w:r>
      <w:r w:rsidRPr="00BA421A">
        <w:rPr>
          <w:rFonts w:asciiTheme="majorBidi" w:hAnsiTheme="majorBidi" w:cstheme="majorBidi"/>
          <w:noProof/>
          <w:sz w:val="24"/>
          <w:szCs w:val="24"/>
          <w:lang w:bidi="ar-SA"/>
        </w:rPr>
        <w:drawing>
          <wp:inline distT="0" distB="0" distL="0" distR="0" wp14:anchorId="57DEDA75" wp14:editId="1B6F9253">
            <wp:extent cx="2463800" cy="2494372"/>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68784" cy="2499418"/>
                    </a:xfrm>
                    <a:prstGeom prst="rect">
                      <a:avLst/>
                    </a:prstGeom>
                  </pic:spPr>
                </pic:pic>
              </a:graphicData>
            </a:graphic>
          </wp:inline>
        </w:drawing>
      </w:r>
      <w:r w:rsidRPr="00BA421A">
        <w:rPr>
          <w:rFonts w:asciiTheme="majorBidi" w:hAnsiTheme="majorBidi" w:cstheme="majorBidi"/>
          <w:noProof/>
          <w:sz w:val="24"/>
          <w:szCs w:val="24"/>
          <w:lang w:bidi="ar-SA"/>
        </w:rPr>
        <w:drawing>
          <wp:inline distT="0" distB="0" distL="0" distR="0" wp14:anchorId="224D2922" wp14:editId="052FD2EC">
            <wp:extent cx="3321050" cy="2508633"/>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5762" cy="2512193"/>
                    </a:xfrm>
                    <a:prstGeom prst="rect">
                      <a:avLst/>
                    </a:prstGeom>
                  </pic:spPr>
                </pic:pic>
              </a:graphicData>
            </a:graphic>
          </wp:inline>
        </w:drawing>
      </w:r>
    </w:p>
    <w:p w14:paraId="2DB2D2A6" w14:textId="77777777" w:rsidR="004646AE" w:rsidRPr="00BA421A" w:rsidRDefault="004646AE"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Figure 10. Log-Log transformation model with two removed outliers and interaction effects.</w:t>
      </w:r>
    </w:p>
    <w:p w14:paraId="4047EA4C" w14:textId="77777777" w:rsidR="004646AE" w:rsidRPr="00BA421A" w:rsidRDefault="004646AE" w:rsidP="003415EE">
      <w:pPr>
        <w:bidi w:val="0"/>
        <w:spacing w:before="120" w:after="240" w:line="240" w:lineRule="auto"/>
        <w:rPr>
          <w:rFonts w:asciiTheme="majorBidi" w:hAnsiTheme="majorBidi" w:cstheme="majorBidi"/>
          <w:noProof/>
          <w:sz w:val="24"/>
          <w:szCs w:val="24"/>
          <w:lang w:bidi="ar-SA"/>
        </w:rPr>
      </w:pPr>
    </w:p>
    <w:p w14:paraId="21F4293C" w14:textId="77777777" w:rsidR="004646AE" w:rsidRPr="00BA421A" w:rsidRDefault="004646AE"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 xml:space="preserve">The output of the no transformation and log-log models indicates that interaction effect should be included in the models because the lines for each Neighborhood crossed one another. Also, residuals showed no problem with distriution or outlier or other possible probels. The r-square in log-log moel is 0.53 which is clealry hgiher than that for original data. </w:t>
      </w:r>
    </w:p>
    <w:p w14:paraId="2EDEA6D5" w14:textId="77777777" w:rsidR="004646AE" w:rsidRPr="00BA421A" w:rsidRDefault="004646AE"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All in all, I  think that the best model for modeling these data is Log-Log transformed method, with two removed outliers (id =411, and id=725) and including interaction efects in the model.</w:t>
      </w:r>
    </w:p>
    <w:p w14:paraId="2EB31086" w14:textId="77777777" w:rsidR="00BA421A" w:rsidRPr="00BA421A" w:rsidRDefault="00BA421A" w:rsidP="003415EE">
      <w:pPr>
        <w:bidi w:val="0"/>
        <w:spacing w:before="120" w:after="240" w:line="240" w:lineRule="auto"/>
        <w:rPr>
          <w:rFonts w:asciiTheme="majorBidi" w:hAnsiTheme="majorBidi" w:cstheme="majorBidi"/>
          <w:noProof/>
          <w:sz w:val="24"/>
          <w:szCs w:val="24"/>
          <w:lang w:bidi="ar-SA"/>
        </w:rPr>
      </w:pPr>
    </w:p>
    <w:p w14:paraId="268DA1AC" w14:textId="77777777" w:rsidR="00BA421A" w:rsidRPr="00BA421A" w:rsidRDefault="00BA421A" w:rsidP="003415EE">
      <w:pPr>
        <w:bidi w:val="0"/>
        <w:spacing w:before="120" w:after="240" w:line="24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In this stage, we can go farther and predict all SalePrice in the test set by simply using following code:</w:t>
      </w:r>
    </w:p>
    <w:p w14:paraId="228017C8" w14:textId="77777777" w:rsidR="00BA421A" w:rsidRPr="00BA421A" w:rsidRDefault="00BA421A"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og model &amp; removed outlier = 2 &amp; Interaction;</w:t>
      </w:r>
    </w:p>
    <w:p w14:paraId="271D1465" w14:textId="77777777" w:rsidR="00BA421A" w:rsidRPr="00BA421A" w:rsidRDefault="00BA421A"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14:paraId="21A43E23" w14:textId="77777777" w:rsidR="00BA421A" w:rsidRPr="00BA421A" w:rsidRDefault="00BA421A"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lastRenderedPageBreak/>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14:paraId="34F07738" w14:textId="77777777" w:rsidR="00BA421A" w:rsidRPr="00BA421A" w:rsidRDefault="00BA421A"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FF"/>
          <w:sz w:val="24"/>
          <w:szCs w:val="24"/>
          <w:shd w:val="clear" w:color="auto" w:fill="FFFFFF"/>
          <w:lang w:bidi="ar-SA"/>
        </w:rPr>
        <w:t>clparm</w:t>
      </w:r>
      <w:proofErr w:type="spellEnd"/>
      <w:r w:rsidRPr="00BA421A">
        <w:rPr>
          <w:rFonts w:asciiTheme="majorBidi" w:hAnsiTheme="majorBidi" w:cstheme="majorBidi"/>
          <w:color w:val="000000"/>
          <w:sz w:val="24"/>
          <w:szCs w:val="24"/>
          <w:shd w:val="clear" w:color="auto" w:fill="FFFFFF"/>
          <w:lang w:bidi="ar-SA"/>
        </w:rPr>
        <w:t xml:space="preserve"> ;</w:t>
      </w:r>
    </w:p>
    <w:p w14:paraId="081A6328" w14:textId="77777777" w:rsidR="00BA421A" w:rsidRPr="00BA421A" w:rsidRDefault="00BA421A"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14:paraId="775AB7C4" w14:textId="77777777" w:rsidR="00BA421A" w:rsidRPr="00BA421A" w:rsidRDefault="00BA421A" w:rsidP="003415EE">
      <w:pPr>
        <w:bidi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14:paraId="6E48C9EB" w14:textId="77777777" w:rsidR="00BA421A" w:rsidRPr="00BA421A" w:rsidRDefault="00BA421A"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Results;</w:t>
      </w:r>
    </w:p>
    <w:p w14:paraId="797735FA" w14:textId="77777777" w:rsidR="00BA421A" w:rsidRPr="00BA421A" w:rsidRDefault="00BA421A"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sectPr w:rsidR="00BA421A" w:rsidRPr="00BA421A" w:rsidSect="00993F21">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562A0F"/>
    <w:multiLevelType w:val="hybridMultilevel"/>
    <w:tmpl w:val="71E0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525587"/>
    <w:multiLevelType w:val="hybridMultilevel"/>
    <w:tmpl w:val="62BEA8B2"/>
    <w:lvl w:ilvl="0" w:tplc="4056A1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0tzCwMDO3NDE3MDNU0lEKTi0uzszPAykwqgUANaY3gSwAAAA="/>
  </w:docVars>
  <w:rsids>
    <w:rsidRoot w:val="00E418F1"/>
    <w:rsid w:val="00057288"/>
    <w:rsid w:val="000A6ED5"/>
    <w:rsid w:val="000F0E20"/>
    <w:rsid w:val="0013219B"/>
    <w:rsid w:val="001376C9"/>
    <w:rsid w:val="00172BCB"/>
    <w:rsid w:val="00194E64"/>
    <w:rsid w:val="001F6A59"/>
    <w:rsid w:val="00201ABB"/>
    <w:rsid w:val="00202E92"/>
    <w:rsid w:val="00227EE0"/>
    <w:rsid w:val="00235009"/>
    <w:rsid w:val="00235E22"/>
    <w:rsid w:val="002575E2"/>
    <w:rsid w:val="00270047"/>
    <w:rsid w:val="002A3CDD"/>
    <w:rsid w:val="002B621E"/>
    <w:rsid w:val="002C639A"/>
    <w:rsid w:val="002C753D"/>
    <w:rsid w:val="002E1C92"/>
    <w:rsid w:val="002E5D7C"/>
    <w:rsid w:val="002F4A02"/>
    <w:rsid w:val="00315621"/>
    <w:rsid w:val="003415EE"/>
    <w:rsid w:val="00346BCA"/>
    <w:rsid w:val="00352D63"/>
    <w:rsid w:val="00364E03"/>
    <w:rsid w:val="00371DDC"/>
    <w:rsid w:val="003D1C88"/>
    <w:rsid w:val="00411791"/>
    <w:rsid w:val="00455963"/>
    <w:rsid w:val="004646AE"/>
    <w:rsid w:val="00495FC0"/>
    <w:rsid w:val="004C1F58"/>
    <w:rsid w:val="004C54C9"/>
    <w:rsid w:val="004D3CE5"/>
    <w:rsid w:val="004E79FF"/>
    <w:rsid w:val="006338B8"/>
    <w:rsid w:val="006606A5"/>
    <w:rsid w:val="00685880"/>
    <w:rsid w:val="00697824"/>
    <w:rsid w:val="006A4291"/>
    <w:rsid w:val="006D7F96"/>
    <w:rsid w:val="006F0A87"/>
    <w:rsid w:val="006F3299"/>
    <w:rsid w:val="007167E6"/>
    <w:rsid w:val="007622E5"/>
    <w:rsid w:val="00775D99"/>
    <w:rsid w:val="007B55AF"/>
    <w:rsid w:val="007B7FD9"/>
    <w:rsid w:val="007D7775"/>
    <w:rsid w:val="007F4BBD"/>
    <w:rsid w:val="007F76A1"/>
    <w:rsid w:val="00863831"/>
    <w:rsid w:val="0094666F"/>
    <w:rsid w:val="00950E09"/>
    <w:rsid w:val="00960ED2"/>
    <w:rsid w:val="00961DE9"/>
    <w:rsid w:val="00965883"/>
    <w:rsid w:val="009658B4"/>
    <w:rsid w:val="00973D4A"/>
    <w:rsid w:val="009801A3"/>
    <w:rsid w:val="00993F21"/>
    <w:rsid w:val="00994FD2"/>
    <w:rsid w:val="009D0506"/>
    <w:rsid w:val="009D48E0"/>
    <w:rsid w:val="009E4E86"/>
    <w:rsid w:val="00A15E58"/>
    <w:rsid w:val="00A72D65"/>
    <w:rsid w:val="00AD711E"/>
    <w:rsid w:val="00B20213"/>
    <w:rsid w:val="00B26817"/>
    <w:rsid w:val="00B67613"/>
    <w:rsid w:val="00B709CC"/>
    <w:rsid w:val="00B92D07"/>
    <w:rsid w:val="00BA421A"/>
    <w:rsid w:val="00BC2D31"/>
    <w:rsid w:val="00BC6026"/>
    <w:rsid w:val="00BF0175"/>
    <w:rsid w:val="00C27C39"/>
    <w:rsid w:val="00C33F9A"/>
    <w:rsid w:val="00C630FF"/>
    <w:rsid w:val="00C63B4C"/>
    <w:rsid w:val="00C66358"/>
    <w:rsid w:val="00C663E9"/>
    <w:rsid w:val="00C80C68"/>
    <w:rsid w:val="00CC716F"/>
    <w:rsid w:val="00D322DF"/>
    <w:rsid w:val="00D40E5C"/>
    <w:rsid w:val="00D4608B"/>
    <w:rsid w:val="00D64B05"/>
    <w:rsid w:val="00D81DEE"/>
    <w:rsid w:val="00D84E9F"/>
    <w:rsid w:val="00D968FE"/>
    <w:rsid w:val="00DB76E7"/>
    <w:rsid w:val="00DC0F6F"/>
    <w:rsid w:val="00DC4623"/>
    <w:rsid w:val="00E06A1C"/>
    <w:rsid w:val="00E418F1"/>
    <w:rsid w:val="00E57214"/>
    <w:rsid w:val="00E651F1"/>
    <w:rsid w:val="00E67375"/>
    <w:rsid w:val="00E7048D"/>
    <w:rsid w:val="00E915B9"/>
    <w:rsid w:val="00E97D64"/>
    <w:rsid w:val="00EB5C1C"/>
    <w:rsid w:val="00EF4F00"/>
    <w:rsid w:val="00F03C0D"/>
    <w:rsid w:val="00F41A20"/>
    <w:rsid w:val="00F47BC4"/>
    <w:rsid w:val="00F73F63"/>
    <w:rsid w:val="00FA24C1"/>
    <w:rsid w:val="00FB5739"/>
    <w:rsid w:val="00FF24A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7C0AB"/>
  <w15:chartTrackingRefBased/>
  <w15:docId w15:val="{B6BCF41D-90C9-4CB1-B90C-B13D02CC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46A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72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58855">
      <w:bodyDiv w:val="1"/>
      <w:marLeft w:val="120"/>
      <w:marRight w:val="120"/>
      <w:marTop w:val="0"/>
      <w:marBottom w:val="0"/>
      <w:divBdr>
        <w:top w:val="none" w:sz="0" w:space="0" w:color="auto"/>
        <w:left w:val="none" w:sz="0" w:space="0" w:color="auto"/>
        <w:bottom w:val="none" w:sz="0" w:space="0" w:color="auto"/>
        <w:right w:val="none" w:sz="0" w:space="0" w:color="auto"/>
      </w:divBdr>
      <w:divsChild>
        <w:div w:id="1925841223">
          <w:marLeft w:val="0"/>
          <w:marRight w:val="0"/>
          <w:marTop w:val="0"/>
          <w:marBottom w:val="0"/>
          <w:divBdr>
            <w:top w:val="none" w:sz="0" w:space="0" w:color="auto"/>
            <w:left w:val="none" w:sz="0" w:space="0" w:color="auto"/>
            <w:bottom w:val="none" w:sz="0" w:space="0" w:color="auto"/>
            <w:right w:val="none" w:sz="0" w:space="0" w:color="auto"/>
          </w:divBdr>
          <w:divsChild>
            <w:div w:id="16922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5E962-CCC3-4E8B-B8F7-C2476C101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9</Pages>
  <Words>690</Words>
  <Characters>393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zaheri</dc:creator>
  <cp:keywords/>
  <dc:description/>
  <cp:lastModifiedBy>Jodi Pafford</cp:lastModifiedBy>
  <cp:revision>3</cp:revision>
  <dcterms:created xsi:type="dcterms:W3CDTF">2018-08-10T02:18:00Z</dcterms:created>
  <dcterms:modified xsi:type="dcterms:W3CDTF">2018-08-10T03:37:00Z</dcterms:modified>
</cp:coreProperties>
</file>